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3853" w:rsidRDefault="00B044AF" w:rsidP="00B044A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eps to Execute the Code File</w:t>
      </w:r>
    </w:p>
    <w:p w:rsidR="00B044AF" w:rsidRDefault="00B044AF">
      <w:pPr>
        <w:rPr>
          <w:b/>
          <w:bCs/>
          <w:sz w:val="28"/>
          <w:szCs w:val="28"/>
        </w:rPr>
      </w:pPr>
    </w:p>
    <w:p w:rsidR="00B044AF" w:rsidRPr="00B044AF" w:rsidRDefault="00B044AF" w:rsidP="00B044A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4"/>
          <w:szCs w:val="24"/>
        </w:rPr>
        <w:t>Download Everything and upload in your Google Drive</w:t>
      </w:r>
    </w:p>
    <w:p w:rsidR="00B044AF" w:rsidRPr="00B044AF" w:rsidRDefault="00B044AF" w:rsidP="00B044AF">
      <w:pPr>
        <w:pStyle w:val="ListParagraph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>
            <wp:extent cx="4648849" cy="166710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ve folder in driv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4AF" w:rsidRPr="00B044AF" w:rsidRDefault="00B044AF" w:rsidP="00B044A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4"/>
          <w:szCs w:val="24"/>
        </w:rPr>
        <w:t xml:space="preserve">Open </w:t>
      </w:r>
      <w:proofErr w:type="spellStart"/>
      <w:r>
        <w:rPr>
          <w:b/>
          <w:bCs/>
          <w:sz w:val="24"/>
          <w:szCs w:val="24"/>
        </w:rPr>
        <w:t>Anomaly_Detection</w:t>
      </w:r>
      <w:proofErr w:type="spellEnd"/>
      <w:r>
        <w:rPr>
          <w:b/>
          <w:bCs/>
          <w:sz w:val="24"/>
          <w:szCs w:val="24"/>
        </w:rPr>
        <w:t xml:space="preserve"> Folder and open with </w:t>
      </w:r>
      <w:proofErr w:type="spellStart"/>
      <w:r>
        <w:rPr>
          <w:b/>
          <w:bCs/>
          <w:sz w:val="24"/>
          <w:szCs w:val="24"/>
        </w:rPr>
        <w:t>Collaboratory</w:t>
      </w:r>
      <w:proofErr w:type="spellEnd"/>
    </w:p>
    <w:p w:rsidR="00B044AF" w:rsidRPr="00B044AF" w:rsidRDefault="00B044AF" w:rsidP="00B044AF">
      <w:pPr>
        <w:pStyle w:val="ListParagraph"/>
        <w:rPr>
          <w:b/>
          <w:bCs/>
          <w:sz w:val="28"/>
          <w:szCs w:val="28"/>
        </w:rPr>
      </w:pPr>
    </w:p>
    <w:p w:rsidR="00B044AF" w:rsidRPr="00B044AF" w:rsidRDefault="00B044AF" w:rsidP="00B044AF">
      <w:pPr>
        <w:pStyle w:val="ListParagraph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>
            <wp:extent cx="5943600" cy="3906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4AF" w:rsidRDefault="00B044AF" w:rsidP="00B044AF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proofErr w:type="spellStart"/>
      <w:r w:rsidRPr="00044A05">
        <w:rPr>
          <w:b/>
          <w:bCs/>
          <w:sz w:val="24"/>
          <w:szCs w:val="24"/>
        </w:rPr>
        <w:t>Colab</w:t>
      </w:r>
      <w:proofErr w:type="spellEnd"/>
      <w:r w:rsidRPr="00044A05">
        <w:rPr>
          <w:b/>
          <w:bCs/>
          <w:sz w:val="24"/>
          <w:szCs w:val="24"/>
        </w:rPr>
        <w:t xml:space="preserve"> Notebook </w:t>
      </w:r>
      <w:r w:rsidR="00044A05" w:rsidRPr="00044A05">
        <w:rPr>
          <w:b/>
          <w:bCs/>
          <w:sz w:val="24"/>
          <w:szCs w:val="24"/>
        </w:rPr>
        <w:t xml:space="preserve">will be opened, connect it and change runtime from </w:t>
      </w:r>
      <w:r w:rsidR="00044A05">
        <w:rPr>
          <w:b/>
          <w:bCs/>
          <w:sz w:val="24"/>
          <w:szCs w:val="24"/>
        </w:rPr>
        <w:t>“</w:t>
      </w:r>
      <w:r w:rsidR="00044A05" w:rsidRPr="00044A05">
        <w:rPr>
          <w:b/>
          <w:bCs/>
          <w:sz w:val="24"/>
          <w:szCs w:val="24"/>
        </w:rPr>
        <w:t>None</w:t>
      </w:r>
      <w:r w:rsidR="00044A05">
        <w:rPr>
          <w:b/>
          <w:bCs/>
          <w:sz w:val="24"/>
          <w:szCs w:val="24"/>
        </w:rPr>
        <w:t>”</w:t>
      </w:r>
      <w:r w:rsidR="00044A05" w:rsidRPr="00044A05">
        <w:rPr>
          <w:b/>
          <w:bCs/>
          <w:sz w:val="24"/>
          <w:szCs w:val="24"/>
        </w:rPr>
        <w:t xml:space="preserve"> to </w:t>
      </w:r>
      <w:r w:rsidR="00044A05">
        <w:rPr>
          <w:b/>
          <w:bCs/>
          <w:sz w:val="24"/>
          <w:szCs w:val="24"/>
        </w:rPr>
        <w:t>“</w:t>
      </w:r>
      <w:r w:rsidR="00044A05" w:rsidRPr="00044A05">
        <w:rPr>
          <w:b/>
          <w:bCs/>
          <w:sz w:val="24"/>
          <w:szCs w:val="24"/>
        </w:rPr>
        <w:t>GPU</w:t>
      </w:r>
      <w:r w:rsidR="00044A05">
        <w:rPr>
          <w:b/>
          <w:bCs/>
          <w:sz w:val="24"/>
          <w:szCs w:val="24"/>
        </w:rPr>
        <w:t>” and click save</w:t>
      </w:r>
    </w:p>
    <w:p w:rsidR="00044A05" w:rsidRDefault="00044A05" w:rsidP="00044A05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2743200" cy="13792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5598" cy="1390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noProof/>
          <w:sz w:val="24"/>
          <w:szCs w:val="24"/>
        </w:rPr>
        <w:drawing>
          <wp:inline distT="0" distB="0" distL="0" distR="0">
            <wp:extent cx="2674961" cy="1918484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9490" cy="1928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A05" w:rsidRDefault="00044A05" w:rsidP="00044A05">
      <w:pPr>
        <w:pStyle w:val="ListParagraph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2206957" cy="1619123"/>
            <wp:effectExtent l="0" t="0" r="317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un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086" cy="1636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A05" w:rsidRDefault="00044A05" w:rsidP="00044A05">
      <w:pPr>
        <w:pStyle w:val="ListParagraph"/>
        <w:rPr>
          <w:b/>
          <w:bCs/>
          <w:sz w:val="24"/>
          <w:szCs w:val="24"/>
        </w:rPr>
      </w:pPr>
    </w:p>
    <w:p w:rsidR="00044A05" w:rsidRDefault="00044A05" w:rsidP="00B044AF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unt your Google Drive with </w:t>
      </w:r>
      <w:proofErr w:type="spellStart"/>
      <w:r>
        <w:rPr>
          <w:b/>
          <w:bCs/>
          <w:sz w:val="24"/>
          <w:szCs w:val="24"/>
        </w:rPr>
        <w:t>Colab</w:t>
      </w:r>
      <w:proofErr w:type="spellEnd"/>
      <w:r>
        <w:rPr>
          <w:b/>
          <w:bCs/>
          <w:sz w:val="24"/>
          <w:szCs w:val="24"/>
        </w:rPr>
        <w:t xml:space="preserve"> by executing following code snippet</w:t>
      </w:r>
    </w:p>
    <w:p w:rsidR="00044A05" w:rsidRDefault="00044A05" w:rsidP="00044A05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134692" cy="1114581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A05" w:rsidRDefault="00FF2406" w:rsidP="00B044AF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nk your Google accoun</w:t>
      </w:r>
      <w:r w:rsidR="00F57E96">
        <w:rPr>
          <w:b/>
          <w:bCs/>
          <w:sz w:val="24"/>
          <w:szCs w:val="24"/>
        </w:rPr>
        <w:t xml:space="preserve">t with </w:t>
      </w:r>
      <w:proofErr w:type="spellStart"/>
      <w:r w:rsidR="00F57E96">
        <w:rPr>
          <w:b/>
          <w:bCs/>
          <w:sz w:val="24"/>
          <w:szCs w:val="24"/>
        </w:rPr>
        <w:t>Colab</w:t>
      </w:r>
      <w:proofErr w:type="spellEnd"/>
      <w:r w:rsidR="00186007">
        <w:rPr>
          <w:b/>
          <w:bCs/>
          <w:sz w:val="24"/>
          <w:szCs w:val="24"/>
        </w:rPr>
        <w:t xml:space="preserve"> by clicking on the below link in the blue. Select a google account you want to attach. Click allow and lastly a code will appear. Copy and paste the code back into the </w:t>
      </w:r>
      <w:proofErr w:type="spellStart"/>
      <w:r w:rsidR="00186007">
        <w:rPr>
          <w:b/>
          <w:bCs/>
          <w:sz w:val="24"/>
          <w:szCs w:val="24"/>
        </w:rPr>
        <w:t>colab</w:t>
      </w:r>
      <w:proofErr w:type="spellEnd"/>
      <w:r w:rsidR="00186007">
        <w:rPr>
          <w:b/>
          <w:bCs/>
          <w:sz w:val="24"/>
          <w:szCs w:val="24"/>
        </w:rPr>
        <w:t xml:space="preserve"> cell</w:t>
      </w:r>
    </w:p>
    <w:p w:rsidR="00186007" w:rsidRDefault="00186007" w:rsidP="00186007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6426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007" w:rsidRDefault="00186007" w:rsidP="00186007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2702257" cy="1296867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250" cy="1305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drawing>
          <wp:inline distT="0" distB="0" distL="0" distR="0">
            <wp:extent cx="1930713" cy="3937379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653" cy="3949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007" w:rsidRDefault="00186007" w:rsidP="00186007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2300446" cy="2149522"/>
            <wp:effectExtent l="0" t="0" r="508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224" cy="215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007" w:rsidRDefault="00186007" w:rsidP="00B044AF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hange your </w:t>
      </w:r>
      <w:proofErr w:type="spellStart"/>
      <w:r>
        <w:rPr>
          <w:b/>
          <w:bCs/>
          <w:sz w:val="24"/>
          <w:szCs w:val="24"/>
        </w:rPr>
        <w:t>Colab</w:t>
      </w:r>
      <w:proofErr w:type="spellEnd"/>
      <w:r>
        <w:rPr>
          <w:b/>
          <w:bCs/>
          <w:sz w:val="24"/>
          <w:szCs w:val="24"/>
        </w:rPr>
        <w:t xml:space="preserve"> directory by copying path where your code is present</w:t>
      </w:r>
    </w:p>
    <w:p w:rsidR="00186007" w:rsidRDefault="00186007" w:rsidP="00186007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789B87F" wp14:editId="7977CFDA">
            <wp:extent cx="5943600" cy="8115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007" w:rsidRDefault="00186007" w:rsidP="00186007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stall </w:t>
      </w:r>
      <w:proofErr w:type="spellStart"/>
      <w:r>
        <w:rPr>
          <w:b/>
          <w:bCs/>
          <w:sz w:val="24"/>
          <w:szCs w:val="24"/>
        </w:rPr>
        <w:t>Mxnet</w:t>
      </w:r>
      <w:proofErr w:type="spellEnd"/>
    </w:p>
    <w:p w:rsidR="00186007" w:rsidRDefault="00186007" w:rsidP="00186007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5943600" cy="24009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007" w:rsidRPr="00186007" w:rsidRDefault="00186007" w:rsidP="00186007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ecute cells one by one for training and evaluation</w:t>
      </w:r>
    </w:p>
    <w:p w:rsidR="00186007" w:rsidRPr="00186007" w:rsidRDefault="00186007" w:rsidP="00186007">
      <w:pPr>
        <w:rPr>
          <w:b/>
          <w:bCs/>
          <w:sz w:val="24"/>
          <w:szCs w:val="24"/>
        </w:rPr>
      </w:pPr>
      <w:bookmarkStart w:id="0" w:name="_GoBack"/>
      <w:bookmarkEnd w:id="0"/>
    </w:p>
    <w:sectPr w:rsidR="00186007" w:rsidRPr="00186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3654E9"/>
    <w:multiLevelType w:val="hybridMultilevel"/>
    <w:tmpl w:val="ED301376"/>
    <w:lvl w:ilvl="0" w:tplc="1C706CC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tTQwBLIMzEyMjZV0lIJTi4sz8/NACgxrAcEpypYsAAAA"/>
  </w:docVars>
  <w:rsids>
    <w:rsidRoot w:val="00B044AF"/>
    <w:rsid w:val="00044A05"/>
    <w:rsid w:val="00186007"/>
    <w:rsid w:val="00453853"/>
    <w:rsid w:val="00B044AF"/>
    <w:rsid w:val="00F57E96"/>
    <w:rsid w:val="00FF2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324BD"/>
  <w15:chartTrackingRefBased/>
  <w15:docId w15:val="{1144FCA8-1C52-4E53-9CF4-E5D1532D5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4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Ur Rehman</dc:creator>
  <cp:keywords/>
  <dc:description/>
  <cp:lastModifiedBy>Saad Ur Rehman</cp:lastModifiedBy>
  <cp:revision>1</cp:revision>
  <dcterms:created xsi:type="dcterms:W3CDTF">2021-06-12T08:10:00Z</dcterms:created>
  <dcterms:modified xsi:type="dcterms:W3CDTF">2021-06-12T09:17:00Z</dcterms:modified>
</cp:coreProperties>
</file>